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aghdad, Iraq</w:t>
      </w:r>
    </w:p>
    <w:p>
      <w:pPr>
        <w:pStyle w:val="BodyText"/>
      </w:pPr>
      <w:r>
        <w:t xml:space="preserve">Dear Hiring Manager,</w:t>
      </w:r>
    </w:p>
    <w:p>
      <w:pPr>
        <w:pStyle w:val="BodyText"/>
      </w:pPr>
      <w:r>
        <w:t xml:space="preserve">I am writing to express my strong interest in the Petroleum Engineer position at your esteemed organization in Baghdad, Iraq. With a deep passion for energy development and a proven track record in optimizing oil and gas operations, I am eager to contribute my technical expertise, problem-solving acumen, and commitment to innovation to support the vital energy sector of Iraq. My career as a Petroleum Engineer has been shaped by rigorous academic training, hands-on field experience, and a steadfast dedication to advancing sustainable practices in one of the world’s most dynamic oil-producing regions—Iraq Baghdad.</w:t>
      </w:r>
    </w:p>
    <w:p>
      <w:pPr>
        <w:pStyle w:val="BodyText"/>
      </w:pPr>
      <w:r>
        <w:t xml:space="preserve">As a qualified Petroleum Engineer, I have spent over [X years] refining my skills in reservoir engineering, drilling operations, production optimization, and project management. My academic background includes a [Degree] in Petroleum Engineering from [University Name], where I specialized in geology, fluid dynamics, and advanced oil recovery techniques. This foundation has equipped me with the technical knowledge necessary to tackle complex challenges in the field while ensuring compliance with environmental and safety standards.</w:t>
      </w:r>
    </w:p>
    <w:p>
      <w:pPr>
        <w:pStyle w:val="BodyText"/>
      </w:pPr>
      <w:r>
        <w:t xml:space="preserve">My professional journey has taken me through diverse projects across the Middle East, including Iraq Baghdad, where I have witnessed firsthand the transformative potential of this region’s vast oil reserves. In my previous role as a Petroleum Engineer at [Previous Company Name], I led initiatives to enhance reservoir productivity by implementing cutting-edge simulation software and optimizing well completion designs. This work resulted in a [X]% increase in production efficiency, underscoring my ability to deliver measurable results in high-stakes environments.</w:t>
      </w:r>
    </w:p>
    <w:p>
      <w:pPr>
        <w:pStyle w:val="BodyText"/>
      </w:pPr>
      <w:r>
        <w:t xml:space="preserve">What sets me apart is my ability to combine technical precision with strategic thinking. In Baghdad, where the energy landscape is both challenging and promising, I have developed a unique understanding of the region’s geological complexities and operational demands. For instance, during my tenure with [Previous Project Name] in Iraq, I collaborated with multidisciplinary teams to address issues related to sand production and well integrity in mature fields. By integrating advanced data analytics and real-time monitoring systems, we were able to mitigate risks and extend the economic life of critical assets.</w:t>
      </w:r>
    </w:p>
    <w:p>
      <w:pPr>
        <w:pStyle w:val="BodyText"/>
      </w:pPr>
      <w:r>
        <w:t xml:space="preserve">Additionally, I have a strong commitment to sustainability and responsible resource management. As the global energy sector shifts toward greener practices, I have actively explored methods to reduce carbon footprints while maximizing hydrocarbon recovery. In Iraq Baghdad, where environmental stewardship is increasingly prioritized, I believe my expertise in [specific area, e.g., enhanced oil recovery (EOR) techniques or carbon capture] can contribute to the long-term viability of the region’s energy infrastructure.</w:t>
      </w:r>
    </w:p>
    <w:p>
      <w:pPr>
        <w:pStyle w:val="BodyText"/>
      </w:pPr>
      <w:r>
        <w:t xml:space="preserve">One of my core strengths is adaptability. Working in Iraq Baghdad has required me to navigate fluctuating market conditions, cultural nuances, and logistical challenges—all while maintaining a focus on operational excellence. For example, during [specific project or challenge], I coordinated with local stakeholders to secure essential resources and streamline workflows, ensuring minimal downtime and adherence to project timelines. This experience has honed my ability to thrive in fast-paced environments and foster collaboration across diverse teams.</w:t>
      </w:r>
    </w:p>
    <w:p>
      <w:pPr>
        <w:pStyle w:val="BodyText"/>
      </w:pPr>
      <w:r>
        <w:t xml:space="preserve">I am particularly drawn to this opportunity because of your organization’s reputation for innovation and its pivotal role in Iraq’s energy sector. Baghdad, as the capital of Iraq, is a hub for oil exploration, refining, and infrastructure development. I am confident that my background aligns with your mission to drive progress in this critical industry. My ability to analyze complex data sets, design efficient production systems, and mentor junior engineers would allow me to contribute meaningfully to your team’s goals.</w:t>
      </w:r>
    </w:p>
    <w:p>
      <w:pPr>
        <w:pStyle w:val="BodyText"/>
      </w:pPr>
      <w:r>
        <w:t xml:space="preserve">Furthermore, I am deeply motivated by the prospect of working in Iraq Baghdad, a region rich in history and energy potential. I have always believed that engineering is not just about solving technical problems but also about empowering communities through reliable energy solutions. In Baghdad, where the demand for clean and affordable energy continues to grow, I see an opportunity to leverage my skills to make a lasting impact.</w:t>
      </w:r>
    </w:p>
    <w:p>
      <w:pPr>
        <w:pStyle w:val="BodyText"/>
      </w:pPr>
      <w:r>
        <w:t xml:space="preserve">Thank you for considering my application. I would welcome the chance to discuss how my qualifications and vision align with your organization’s objectives. I am available at [Your Phone Number] or [Your Email Address] for any further information or interviews. Please find my resume attached for your review.</w:t>
      </w:r>
    </w:p>
    <w:p>
      <w:pPr>
        <w:pStyle w:val="BodyText"/>
      </w:pPr>
      <w:r>
        <w:t xml:space="preserve">Sincerely,</w:t>
      </w:r>
      <w:r>
        <w:br/>
      </w:r>
      <w:r>
        <w:t xml:space="preserve">[Your Full Name]</w:t>
      </w:r>
      <w:r>
        <w:br/>
      </w:r>
      <w:r>
        <w:t xml:space="preserve">Petroleum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04:57:17Z</dcterms:created>
  <dcterms:modified xsi:type="dcterms:W3CDTF">2026-07-21T04:57:17Z</dcterms:modified>
</cp:coreProperties>
</file>

<file path=docProps/custom.xml><?xml version="1.0" encoding="utf-8"?>
<Properties xmlns="http://schemas.openxmlformats.org/officeDocument/2006/custom-properties" xmlns:vt="http://schemas.openxmlformats.org/officeDocument/2006/docPropsVTypes"/>
</file>